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08522BF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8F6F5E">
        <w:t>12/05</w:t>
      </w:r>
      <w:r w:rsidR="00AC6A96">
        <w:t>/2025</w:t>
      </w:r>
      <w:r w:rsidRPr="00A00DC9">
        <w:t xml:space="preserve"> to </w:t>
      </w:r>
      <w:r w:rsidR="007C3501">
        <w:t>1</w:t>
      </w:r>
      <w:r w:rsidR="00597B1C">
        <w:t>2</w:t>
      </w:r>
      <w:r w:rsidR="00B541E3">
        <w:t>/</w:t>
      </w:r>
      <w:r w:rsidR="008F6F5E">
        <w:t>11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2987374F" w:rsidR="007D404D" w:rsidRPr="007D404D" w:rsidRDefault="008F6F5E" w:rsidP="007D404D">
      <w:pPr>
        <w:pStyle w:val="Heading1"/>
      </w:pPr>
      <w:r>
        <w:t>December 5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302C1037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8F6F5E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26A7BDCD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2120A86A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9827C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bookmarkEnd w:id="0"/>
    <w:p w14:paraId="2183C0D8" w14:textId="662BF7AE" w:rsidR="009C5AE9" w:rsidRPr="000E494D" w:rsidRDefault="008F6F5E" w:rsidP="000E494D">
      <w:pPr>
        <w:pStyle w:val="Heading1"/>
      </w:pPr>
      <w:r>
        <w:t>December 6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December 7, </w:t>
      </w:r>
      <w:r w:rsidR="00FB36F8">
        <w:t>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F6F5E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3801CAE6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8F6F5E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3C7B0C3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F6F5E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681D5533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7764116" w14:textId="3820D6CC" w:rsidR="009C5AE9" w:rsidRPr="00A00DC9" w:rsidRDefault="00597B1C" w:rsidP="000E494D">
      <w:pPr>
        <w:pStyle w:val="Heading1"/>
      </w:pPr>
      <w:r>
        <w:t xml:space="preserve">December </w:t>
      </w:r>
      <w:r w:rsidR="008F6F5E">
        <w:t>8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F6F5E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8C5D73F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8F6F5E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5DC15D11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F6F5E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E3E1057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47A85BB" w14:textId="65E6FDB7" w:rsidR="009C5AE9" w:rsidRPr="00A00DC9" w:rsidRDefault="00597B1C" w:rsidP="000E494D">
      <w:pPr>
        <w:pStyle w:val="Heading1"/>
      </w:pPr>
      <w:r>
        <w:t xml:space="preserve">December </w:t>
      </w:r>
      <w:r w:rsidR="008F6F5E">
        <w:t>9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F6F5E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9A2830A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8F6F5E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09B599CE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F6F5E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9204560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6BEF334" w14:textId="34595B4F" w:rsidR="009C5AE9" w:rsidRPr="00A00DC9" w:rsidRDefault="00597B1C" w:rsidP="000E494D">
      <w:pPr>
        <w:pStyle w:val="Heading1"/>
      </w:pPr>
      <w:r>
        <w:t xml:space="preserve">December </w:t>
      </w:r>
      <w:r w:rsidR="008F6F5E">
        <w:t>10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F6F5E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152B536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8F6F5E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29AAE4EA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F6F5E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13BE946F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59107D60" w14:textId="1B0E7E6B" w:rsidR="009C5AE9" w:rsidRPr="00474BEF" w:rsidRDefault="00597B1C" w:rsidP="000E494D">
      <w:pPr>
        <w:pStyle w:val="Heading1"/>
      </w:pPr>
      <w:r>
        <w:t xml:space="preserve">December </w:t>
      </w:r>
      <w:r w:rsidR="008F6F5E">
        <w:t>11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8F6F5E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7D38A9B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</w:tr>
      <w:tr w:rsidR="008F6F5E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4775E020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</w:tr>
      <w:tr w:rsidR="008F6F5E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8F6F5E" w:rsidRPr="00CE712D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384BA49" w:rsidR="008F6F5E" w:rsidRPr="00A00DC9" w:rsidRDefault="008F6F5E" w:rsidP="008F6F5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78C163" w14:textId="77777777" w:rsidR="00096CA2" w:rsidRDefault="00096CA2">
      <w:pPr>
        <w:spacing w:after="0" w:line="240" w:lineRule="auto"/>
      </w:pPr>
      <w:r>
        <w:separator/>
      </w:r>
    </w:p>
  </w:endnote>
  <w:endnote w:type="continuationSeparator" w:id="0">
    <w:p w14:paraId="5594EB9A" w14:textId="77777777" w:rsidR="00096CA2" w:rsidRDefault="00096CA2">
      <w:pPr>
        <w:spacing w:after="0" w:line="240" w:lineRule="auto"/>
      </w:pPr>
      <w:r>
        <w:continuationSeparator/>
      </w:r>
    </w:p>
  </w:endnote>
  <w:endnote w:type="continuationNotice" w:id="1">
    <w:p w14:paraId="462D5D0B" w14:textId="77777777" w:rsidR="00096CA2" w:rsidRDefault="00096C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87D9D" w14:textId="77777777" w:rsidR="00096CA2" w:rsidRDefault="00096CA2">
      <w:pPr>
        <w:spacing w:after="0" w:line="240" w:lineRule="auto"/>
      </w:pPr>
      <w:r>
        <w:separator/>
      </w:r>
    </w:p>
  </w:footnote>
  <w:footnote w:type="continuationSeparator" w:id="0">
    <w:p w14:paraId="42C6C140" w14:textId="77777777" w:rsidR="00096CA2" w:rsidRDefault="00096CA2">
      <w:pPr>
        <w:spacing w:after="0" w:line="240" w:lineRule="auto"/>
      </w:pPr>
      <w:r>
        <w:continuationSeparator/>
      </w:r>
    </w:p>
  </w:footnote>
  <w:footnote w:type="continuationNotice" w:id="1">
    <w:p w14:paraId="6F2929CD" w14:textId="77777777" w:rsidR="00096CA2" w:rsidRDefault="00096CA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4IQfIfvGxoSGP9+GTsrCgKWpCqnRkjXX6wk6vq+W33e2amdQP9uFLI/B2X0SCChD96WqeEgQGtaGKDpQDcvv9A==" w:salt="SgOgMd3na/BRawoZTGhIZ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4CCA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87838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920a8a08ef562a63ebc1341081ce45e6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C24547-1A63-4704-8534-C9A95981B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933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2-05T20:49:00Z</dcterms:created>
  <dcterms:modified xsi:type="dcterms:W3CDTF">2025-12-05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